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653" w:type="dxa"/>
        <w:tblInd w:w="-3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shd w:val="clear" w:color="auto" w:fill="FFFFFF" w:themeFill="background1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60"/>
        <w:gridCol w:w="2197"/>
        <w:gridCol w:w="2198"/>
        <w:gridCol w:w="2184"/>
        <w:gridCol w:w="14"/>
      </w:tblGrid>
      <w:tr w:rsidR="002C290E" w14:paraId="7C4D8C23" w14:textId="77777777" w:rsidTr="00096714">
        <w:trPr>
          <w:gridAfter w:val="1"/>
          <w:wAfter w:w="14" w:type="dxa"/>
          <w:trHeight w:val="20"/>
        </w:trPr>
        <w:tc>
          <w:tcPr>
            <w:tcW w:w="9639" w:type="dxa"/>
            <w:gridSpan w:val="4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24A22AB8" w14:textId="165C983B" w:rsidR="002C290E" w:rsidRPr="00F06522" w:rsidRDefault="001350EC" w:rsidP="00C241B7">
            <w:pPr>
              <w:spacing w:before="60" w:after="60"/>
              <w:rPr>
                <w:rFonts w:ascii="Arial" w:hAnsi="Arial"/>
                <w:b/>
                <w:bCs/>
                <w:lang w:eastAsia="zh-TW"/>
              </w:rPr>
            </w:pPr>
            <w:r>
              <w:rPr>
                <w:rFonts w:ascii="Arial" w:hAnsi="Arial"/>
                <w:b/>
                <w:bCs/>
                <w:lang w:eastAsia="zh-TW"/>
              </w:rPr>
              <w:t>ARCHIPELAGO</w:t>
            </w:r>
            <w:r w:rsidR="00C04198">
              <w:rPr>
                <w:rFonts w:ascii="Arial" w:hAnsi="Arial"/>
                <w:b/>
                <w:bCs/>
                <w:lang w:eastAsia="zh-TW"/>
              </w:rPr>
              <w:t xml:space="preserve"> </w:t>
            </w:r>
            <w:r>
              <w:rPr>
                <w:rFonts w:ascii="Arial" w:hAnsi="Arial"/>
                <w:b/>
                <w:bCs/>
                <w:lang w:eastAsia="zh-TW"/>
              </w:rPr>
              <w:t xml:space="preserve">CAPITAL PARTNERS’ </w:t>
            </w:r>
            <w:r w:rsidR="00391501">
              <w:rPr>
                <w:rFonts w:ascii="Arial" w:hAnsi="Arial"/>
                <w:b/>
                <w:bCs/>
                <w:lang w:eastAsia="zh-TW"/>
              </w:rPr>
              <w:t>GRIEVANCE FORM</w:t>
            </w:r>
          </w:p>
        </w:tc>
      </w:tr>
      <w:tr w:rsidR="002C290E" w14:paraId="738E37C1" w14:textId="77777777" w:rsidTr="00096714">
        <w:trPr>
          <w:gridAfter w:val="1"/>
          <w:wAfter w:w="14" w:type="dxa"/>
          <w:trHeight w:val="20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36C3806F" w14:textId="45B65C4A" w:rsidR="00004D95" w:rsidRDefault="00004D95" w:rsidP="00C241B7">
            <w:pPr>
              <w:spacing w:before="60" w:after="60"/>
              <w:rPr>
                <w:sz w:val="2"/>
                <w:szCs w:val="2"/>
                <w:lang w:eastAsia="zh-TW"/>
              </w:rPr>
            </w:pPr>
          </w:p>
          <w:p w14:paraId="7FFF621D" w14:textId="77777777" w:rsidR="00FA7690" w:rsidRDefault="00FA7690" w:rsidP="00C241B7">
            <w:pPr>
              <w:spacing w:before="60" w:after="60"/>
              <w:rPr>
                <w:sz w:val="2"/>
                <w:szCs w:val="2"/>
                <w:lang w:eastAsia="zh-TW"/>
              </w:rPr>
            </w:pPr>
          </w:p>
          <w:p w14:paraId="46061CDE" w14:textId="60299845" w:rsidR="00004D95" w:rsidRPr="00A24851" w:rsidRDefault="00004D95" w:rsidP="00C241B7">
            <w:pPr>
              <w:spacing w:before="60" w:after="60"/>
              <w:rPr>
                <w:sz w:val="2"/>
                <w:szCs w:val="2"/>
                <w:lang w:eastAsia="zh-TW"/>
              </w:rPr>
            </w:pPr>
          </w:p>
        </w:tc>
      </w:tr>
      <w:tr w:rsidR="00004D95" w:rsidRPr="007A632D" w14:paraId="407029B2" w14:textId="77777777" w:rsidTr="00096714">
        <w:tblPrEx>
          <w:shd w:val="clear" w:color="auto" w:fill="auto"/>
        </w:tblPrEx>
        <w:trPr>
          <w:trHeight w:val="20"/>
        </w:trPr>
        <w:tc>
          <w:tcPr>
            <w:tcW w:w="9653" w:type="dxa"/>
            <w:gridSpan w:val="5"/>
            <w:tcBorders>
              <w:top w:val="single" w:sz="2" w:space="0" w:color="auto"/>
              <w:left w:val="single" w:sz="2" w:space="0" w:color="auto"/>
              <w:bottom w:val="dotted" w:sz="2" w:space="0" w:color="auto"/>
              <w:right w:val="single" w:sz="2" w:space="0" w:color="auto"/>
            </w:tcBorders>
            <w:shd w:val="clear" w:color="auto" w:fill="auto"/>
          </w:tcPr>
          <w:p w14:paraId="01EEC7B5" w14:textId="4DE1CF06" w:rsidR="00004D95" w:rsidRPr="007A632D" w:rsidRDefault="00391501" w:rsidP="00675C6E">
            <w:pPr>
              <w:spacing w:before="60" w:after="60"/>
              <w:rPr>
                <w:rFonts w:ascii="Arial" w:hAnsi="Arial"/>
                <w:b/>
                <w:bCs/>
                <w:lang w:eastAsia="zh-TW"/>
              </w:rPr>
            </w:pPr>
            <w:r>
              <w:rPr>
                <w:rFonts w:ascii="Arial" w:hAnsi="Arial"/>
                <w:b/>
                <w:bCs/>
                <w:lang w:eastAsia="zh-TW"/>
              </w:rPr>
              <w:t>Grievant Information</w:t>
            </w:r>
          </w:p>
        </w:tc>
      </w:tr>
      <w:tr w:rsidR="00D526EB" w:rsidRPr="003D435D" w14:paraId="5AAB5212" w14:textId="77777777" w:rsidTr="00EC564D">
        <w:tblPrEx>
          <w:shd w:val="clear" w:color="auto" w:fill="auto"/>
        </w:tblPrEx>
        <w:trPr>
          <w:trHeight w:val="20"/>
        </w:trPr>
        <w:tc>
          <w:tcPr>
            <w:tcW w:w="3060" w:type="dxa"/>
            <w:vMerge w:val="restart"/>
            <w:tcBorders>
              <w:left w:val="single" w:sz="2" w:space="0" w:color="auto"/>
              <w:right w:val="dotted" w:sz="2" w:space="0" w:color="auto"/>
            </w:tcBorders>
            <w:shd w:val="clear" w:color="auto" w:fill="auto"/>
          </w:tcPr>
          <w:p w14:paraId="3AD2241A" w14:textId="77777777" w:rsidR="00D526EB" w:rsidRPr="003878D4" w:rsidRDefault="00D526EB" w:rsidP="00675C6E">
            <w:pPr>
              <w:spacing w:before="60" w:after="60"/>
              <w:rPr>
                <w:b/>
                <w:bCs/>
                <w:sz w:val="18"/>
                <w:szCs w:val="18"/>
                <w:lang w:eastAsia="zh-TW"/>
              </w:rPr>
            </w:pPr>
            <w:r w:rsidRPr="003878D4">
              <w:rPr>
                <w:b/>
                <w:bCs/>
                <w:sz w:val="18"/>
                <w:szCs w:val="18"/>
              </w:rPr>
              <w:t>Full name</w:t>
            </w:r>
          </w:p>
          <w:p w14:paraId="29FC5B53" w14:textId="4744F964" w:rsidR="00D526EB" w:rsidRPr="008C4BF2" w:rsidRDefault="00D526EB" w:rsidP="00675C6E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</w:rPr>
              <w:t>Note: you can remain anonymous if you prefer or request not to disclose your identity to third parties without your consent</w:t>
            </w:r>
          </w:p>
        </w:tc>
        <w:tc>
          <w:tcPr>
            <w:tcW w:w="6593" w:type="dxa"/>
            <w:gridSpan w:val="4"/>
            <w:tcBorders>
              <w:left w:val="dotted" w:sz="2" w:space="0" w:color="auto"/>
              <w:bottom w:val="dotted" w:sz="2" w:space="0" w:color="auto"/>
              <w:right w:val="single" w:sz="2" w:space="0" w:color="auto"/>
            </w:tcBorders>
            <w:shd w:val="clear" w:color="auto" w:fill="auto"/>
          </w:tcPr>
          <w:p w14:paraId="51483879" w14:textId="687731DF" w:rsidR="00D526EB" w:rsidRPr="003D435D" w:rsidRDefault="00D526EB" w:rsidP="00675C6E">
            <w:pPr>
              <w:spacing w:before="60" w:after="60"/>
              <w:rPr>
                <w:sz w:val="18"/>
                <w:szCs w:val="18"/>
                <w:lang w:eastAsia="zh-TW"/>
              </w:rPr>
            </w:pPr>
          </w:p>
        </w:tc>
      </w:tr>
      <w:tr w:rsidR="00D526EB" w:rsidRPr="003D435D" w14:paraId="4A460A12" w14:textId="77777777" w:rsidTr="00EC564D">
        <w:tblPrEx>
          <w:shd w:val="clear" w:color="auto" w:fill="auto"/>
        </w:tblPrEx>
        <w:trPr>
          <w:trHeight w:val="20"/>
        </w:trPr>
        <w:tc>
          <w:tcPr>
            <w:tcW w:w="3060" w:type="dxa"/>
            <w:vMerge/>
            <w:tcBorders>
              <w:left w:val="single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14:paraId="79786DC1" w14:textId="61270CFF" w:rsidR="00D526EB" w:rsidRPr="008C4BF2" w:rsidRDefault="00D526EB" w:rsidP="00675C6E">
            <w:pPr>
              <w:spacing w:before="60" w:after="60"/>
              <w:rPr>
                <w:sz w:val="18"/>
                <w:szCs w:val="18"/>
                <w:vertAlign w:val="superscript"/>
              </w:rPr>
            </w:pPr>
          </w:p>
        </w:tc>
        <w:tc>
          <w:tcPr>
            <w:tcW w:w="6593" w:type="dxa"/>
            <w:gridSpan w:val="4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D7C6C2" w14:textId="77777777" w:rsidR="00D526EB" w:rsidRDefault="00D526EB" w:rsidP="00391501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I wish to raise my grievance anonymously </w:t>
            </w:r>
          </w:p>
          <w:p w14:paraId="1C177090" w14:textId="57903F89" w:rsidR="00D526EB" w:rsidRPr="00391501" w:rsidRDefault="00D526EB" w:rsidP="00391501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I request not to disclose my identity without my consent</w:t>
            </w:r>
          </w:p>
        </w:tc>
      </w:tr>
      <w:tr w:rsidR="00D526EB" w:rsidRPr="003D435D" w14:paraId="4B5B5418" w14:textId="77777777" w:rsidTr="00AA2EA7">
        <w:tblPrEx>
          <w:shd w:val="clear" w:color="auto" w:fill="auto"/>
        </w:tblPrEx>
        <w:trPr>
          <w:trHeight w:val="20"/>
        </w:trPr>
        <w:tc>
          <w:tcPr>
            <w:tcW w:w="3060" w:type="dxa"/>
            <w:vMerge w:val="restart"/>
            <w:tcBorders>
              <w:top w:val="dotted" w:sz="2" w:space="0" w:color="auto"/>
              <w:left w:val="single" w:sz="2" w:space="0" w:color="auto"/>
              <w:right w:val="dotted" w:sz="2" w:space="0" w:color="auto"/>
            </w:tcBorders>
            <w:shd w:val="clear" w:color="auto" w:fill="auto"/>
          </w:tcPr>
          <w:p w14:paraId="2A404291" w14:textId="77777777" w:rsidR="00D526EB" w:rsidRPr="003878D4" w:rsidRDefault="00D526EB" w:rsidP="00675C6E">
            <w:pPr>
              <w:spacing w:before="60" w:after="60"/>
              <w:rPr>
                <w:b/>
                <w:bCs/>
                <w:sz w:val="18"/>
                <w:szCs w:val="18"/>
                <w:lang w:eastAsia="zh-TW"/>
              </w:rPr>
            </w:pPr>
            <w:r w:rsidRPr="003878D4">
              <w:rPr>
                <w:b/>
                <w:bCs/>
                <w:sz w:val="18"/>
                <w:szCs w:val="18"/>
              </w:rPr>
              <w:t xml:space="preserve">Contact Information </w:t>
            </w:r>
          </w:p>
          <w:p w14:paraId="7BFD327F" w14:textId="7E466E84" w:rsidR="00D526EB" w:rsidRPr="008C4BF2" w:rsidRDefault="00D526EB" w:rsidP="00675C6E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</w:rPr>
              <w:t>Please mark how you wish to be contacted (mail, telephone, email).</w:t>
            </w:r>
          </w:p>
        </w:tc>
        <w:tc>
          <w:tcPr>
            <w:tcW w:w="6593" w:type="dxa"/>
            <w:gridSpan w:val="4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2" w:space="0" w:color="auto"/>
            </w:tcBorders>
            <w:shd w:val="clear" w:color="auto" w:fill="auto"/>
          </w:tcPr>
          <w:p w14:paraId="3B8729CC" w14:textId="5077D4E5" w:rsidR="00D526EB" w:rsidRPr="003D435D" w:rsidRDefault="00D526EB" w:rsidP="00675C6E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By Post:</w:t>
            </w:r>
          </w:p>
        </w:tc>
      </w:tr>
      <w:tr w:rsidR="00D526EB" w:rsidRPr="003D435D" w14:paraId="4E2D5922" w14:textId="77777777" w:rsidTr="00AA2EA7">
        <w:tblPrEx>
          <w:shd w:val="clear" w:color="auto" w:fill="auto"/>
        </w:tblPrEx>
        <w:trPr>
          <w:trHeight w:val="20"/>
        </w:trPr>
        <w:tc>
          <w:tcPr>
            <w:tcW w:w="3060" w:type="dxa"/>
            <w:vMerge/>
            <w:tcBorders>
              <w:left w:val="single" w:sz="2" w:space="0" w:color="auto"/>
              <w:right w:val="dotted" w:sz="2" w:space="0" w:color="auto"/>
            </w:tcBorders>
            <w:shd w:val="clear" w:color="auto" w:fill="auto"/>
          </w:tcPr>
          <w:p w14:paraId="7D1553B5" w14:textId="5BF7FC6D" w:rsidR="00D526EB" w:rsidRDefault="00D526EB" w:rsidP="00675C6E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6593" w:type="dxa"/>
            <w:gridSpan w:val="4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2" w:space="0" w:color="auto"/>
            </w:tcBorders>
            <w:shd w:val="clear" w:color="auto" w:fill="auto"/>
          </w:tcPr>
          <w:p w14:paraId="36394589" w14:textId="4D66D8D4" w:rsidR="00D526EB" w:rsidRDefault="00D526EB" w:rsidP="00675C6E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By Phone:  </w:t>
            </w:r>
          </w:p>
        </w:tc>
      </w:tr>
      <w:tr w:rsidR="00D526EB" w:rsidRPr="003D435D" w14:paraId="3E3E35D0" w14:textId="77777777" w:rsidTr="00AA2EA7">
        <w:tblPrEx>
          <w:shd w:val="clear" w:color="auto" w:fill="auto"/>
        </w:tblPrEx>
        <w:trPr>
          <w:trHeight w:val="20"/>
        </w:trPr>
        <w:tc>
          <w:tcPr>
            <w:tcW w:w="3060" w:type="dxa"/>
            <w:vMerge/>
            <w:tcBorders>
              <w:left w:val="single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14:paraId="70489679" w14:textId="77777777" w:rsidR="00D526EB" w:rsidRDefault="00D526EB" w:rsidP="00675C6E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6593" w:type="dxa"/>
            <w:gridSpan w:val="4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2" w:space="0" w:color="auto"/>
            </w:tcBorders>
            <w:shd w:val="clear" w:color="auto" w:fill="auto"/>
          </w:tcPr>
          <w:p w14:paraId="2BC1A0AF" w14:textId="3798F5A7" w:rsidR="00D526EB" w:rsidRDefault="00D526EB" w:rsidP="00675C6E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By E-mail:</w:t>
            </w:r>
          </w:p>
        </w:tc>
      </w:tr>
      <w:tr w:rsidR="00D526EB" w:rsidRPr="003D435D" w14:paraId="01CE2D0A" w14:textId="77777777" w:rsidTr="00391501">
        <w:tblPrEx>
          <w:shd w:val="clear" w:color="auto" w:fill="auto"/>
        </w:tblPrEx>
        <w:trPr>
          <w:trHeight w:val="20"/>
        </w:trPr>
        <w:tc>
          <w:tcPr>
            <w:tcW w:w="3060" w:type="dxa"/>
            <w:tcBorders>
              <w:top w:val="dotted" w:sz="2" w:space="0" w:color="auto"/>
              <w:left w:val="single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14:paraId="6777133B" w14:textId="2F99A1EE" w:rsidR="00C04198" w:rsidRPr="00C04198" w:rsidRDefault="00D526EB" w:rsidP="00675C6E">
            <w:pPr>
              <w:spacing w:before="60" w:after="60"/>
              <w:rPr>
                <w:b/>
                <w:bCs/>
                <w:sz w:val="18"/>
                <w:szCs w:val="18"/>
              </w:rPr>
            </w:pPr>
            <w:r w:rsidRPr="003878D4">
              <w:rPr>
                <w:b/>
                <w:bCs/>
                <w:sz w:val="18"/>
                <w:szCs w:val="18"/>
              </w:rPr>
              <w:t>Preferred Language for Communication</w:t>
            </w:r>
          </w:p>
        </w:tc>
        <w:tc>
          <w:tcPr>
            <w:tcW w:w="6593" w:type="dxa"/>
            <w:gridSpan w:val="4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2" w:space="0" w:color="auto"/>
            </w:tcBorders>
            <w:shd w:val="clear" w:color="auto" w:fill="auto"/>
          </w:tcPr>
          <w:p w14:paraId="6CC9F344" w14:textId="2F65CC3D" w:rsidR="00D526EB" w:rsidRDefault="00C04198" w:rsidP="00675C6E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English</w:t>
            </w:r>
          </w:p>
          <w:p w14:paraId="2CFA2AA2" w14:textId="5BE07337" w:rsidR="00C04198" w:rsidRDefault="00C04198" w:rsidP="00675C6E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Chinese</w:t>
            </w:r>
          </w:p>
          <w:p w14:paraId="6B9F4E20" w14:textId="629570FE" w:rsidR="00C04198" w:rsidRDefault="00C04198" w:rsidP="00675C6E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Bahasa Indonesia </w:t>
            </w:r>
          </w:p>
          <w:p w14:paraId="02B95491" w14:textId="33CB5FC7" w:rsidR="00C04198" w:rsidRDefault="00C04198" w:rsidP="00675C6E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Bahasa Malaysia</w:t>
            </w:r>
          </w:p>
          <w:p w14:paraId="1C2625D8" w14:textId="5D2A1CFD" w:rsidR="00C04198" w:rsidRDefault="00C04198" w:rsidP="00675C6E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Tagalog </w:t>
            </w:r>
          </w:p>
          <w:p w14:paraId="5E29B9EA" w14:textId="7D474FBF" w:rsidR="00C04198" w:rsidRDefault="00C04198" w:rsidP="00675C6E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Thai</w:t>
            </w:r>
          </w:p>
        </w:tc>
      </w:tr>
      <w:tr w:rsidR="002C290E" w14:paraId="254D9DCF" w14:textId="77777777" w:rsidTr="00096714">
        <w:trPr>
          <w:gridAfter w:val="1"/>
          <w:wAfter w:w="14" w:type="dxa"/>
          <w:trHeight w:val="20"/>
        </w:trPr>
        <w:tc>
          <w:tcPr>
            <w:tcW w:w="9639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232E379" w14:textId="50B07403" w:rsidR="003878D4" w:rsidRPr="00A12BC2" w:rsidRDefault="003878D4" w:rsidP="00C241B7">
            <w:pPr>
              <w:spacing w:before="60" w:after="60"/>
              <w:rPr>
                <w:lang w:eastAsia="zh-TW"/>
              </w:rPr>
            </w:pPr>
          </w:p>
        </w:tc>
      </w:tr>
      <w:tr w:rsidR="002C290E" w14:paraId="317C9829" w14:textId="77777777" w:rsidTr="00096714">
        <w:trPr>
          <w:gridAfter w:val="1"/>
          <w:wAfter w:w="14" w:type="dxa"/>
          <w:trHeight w:val="20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ABC3A0" w14:textId="7CAFA21C" w:rsidR="002C290E" w:rsidRPr="00F06522" w:rsidRDefault="003878D4" w:rsidP="00C241B7">
            <w:pPr>
              <w:spacing w:before="60" w:after="60"/>
              <w:rPr>
                <w:rFonts w:ascii="Arial" w:hAnsi="Arial"/>
                <w:b/>
                <w:bCs/>
                <w:lang w:eastAsia="zh-TW"/>
              </w:rPr>
            </w:pPr>
            <w:r>
              <w:rPr>
                <w:rFonts w:ascii="Arial" w:hAnsi="Arial"/>
                <w:b/>
                <w:bCs/>
                <w:lang w:eastAsia="zh-TW"/>
              </w:rPr>
              <w:t>Grievance Detail</w:t>
            </w:r>
          </w:p>
        </w:tc>
      </w:tr>
      <w:tr w:rsidR="003878D4" w14:paraId="0A5A33DC" w14:textId="77777777" w:rsidTr="002E77CD">
        <w:tblPrEx>
          <w:shd w:val="clear" w:color="auto" w:fill="auto"/>
        </w:tblPrEx>
        <w:trPr>
          <w:trHeight w:val="20"/>
        </w:trPr>
        <w:tc>
          <w:tcPr>
            <w:tcW w:w="3060" w:type="dxa"/>
            <w:tcBorders>
              <w:top w:val="dotted" w:sz="2" w:space="0" w:color="auto"/>
              <w:left w:val="single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14:paraId="29DFA51B" w14:textId="396E6EA7" w:rsidR="003878D4" w:rsidRPr="003878D4" w:rsidRDefault="003878D4" w:rsidP="002E77CD">
            <w:pPr>
              <w:spacing w:before="60" w:after="60"/>
              <w:rPr>
                <w:b/>
                <w:bCs/>
                <w:sz w:val="18"/>
                <w:szCs w:val="18"/>
              </w:rPr>
            </w:pPr>
            <w:r w:rsidRPr="003878D4">
              <w:rPr>
                <w:b/>
                <w:bCs/>
                <w:sz w:val="18"/>
                <w:szCs w:val="18"/>
              </w:rPr>
              <w:t>Name of Archipelago portfolio company</w:t>
            </w:r>
            <w:r>
              <w:rPr>
                <w:b/>
                <w:bCs/>
                <w:sz w:val="18"/>
                <w:szCs w:val="18"/>
              </w:rPr>
              <w:t xml:space="preserve"> / project / partnership</w:t>
            </w:r>
          </w:p>
        </w:tc>
        <w:tc>
          <w:tcPr>
            <w:tcW w:w="6593" w:type="dxa"/>
            <w:gridSpan w:val="4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2" w:space="0" w:color="auto"/>
            </w:tcBorders>
            <w:shd w:val="clear" w:color="auto" w:fill="auto"/>
          </w:tcPr>
          <w:p w14:paraId="03CDD467" w14:textId="0DE7519F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</w:p>
        </w:tc>
      </w:tr>
      <w:tr w:rsidR="003878D4" w14:paraId="292359D3" w14:textId="77777777" w:rsidTr="002E77CD">
        <w:tblPrEx>
          <w:shd w:val="clear" w:color="auto" w:fill="auto"/>
        </w:tblPrEx>
        <w:trPr>
          <w:trHeight w:val="20"/>
        </w:trPr>
        <w:tc>
          <w:tcPr>
            <w:tcW w:w="3060" w:type="dxa"/>
            <w:tcBorders>
              <w:top w:val="dotted" w:sz="2" w:space="0" w:color="auto"/>
              <w:left w:val="single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14:paraId="41843A7D" w14:textId="77777777" w:rsidR="003878D4" w:rsidRPr="003878D4" w:rsidRDefault="003878D4" w:rsidP="002E77CD">
            <w:pPr>
              <w:spacing w:before="60" w:after="60"/>
              <w:rPr>
                <w:b/>
                <w:bCs/>
                <w:sz w:val="18"/>
                <w:szCs w:val="18"/>
              </w:rPr>
            </w:pPr>
            <w:r w:rsidRPr="003878D4">
              <w:rPr>
                <w:b/>
                <w:bCs/>
                <w:sz w:val="18"/>
                <w:szCs w:val="18"/>
              </w:rPr>
              <w:t xml:space="preserve">Category of Grievance </w:t>
            </w:r>
          </w:p>
        </w:tc>
        <w:tc>
          <w:tcPr>
            <w:tcW w:w="2197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4" w:space="0" w:color="auto"/>
            </w:tcBorders>
            <w:shd w:val="clear" w:color="auto" w:fill="auto"/>
          </w:tcPr>
          <w:p w14:paraId="08C4B6C3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Grievance </w:t>
            </w:r>
          </w:p>
        </w:tc>
        <w:tc>
          <w:tcPr>
            <w:tcW w:w="2198" w:type="dxa"/>
            <w:tcBorders>
              <w:top w:val="dotted" w:sz="2" w:space="0" w:color="auto"/>
              <w:left w:val="dotted" w:sz="4" w:space="0" w:color="auto"/>
              <w:bottom w:val="dotted" w:sz="2" w:space="0" w:color="auto"/>
              <w:right w:val="dotted" w:sz="4" w:space="0" w:color="auto"/>
            </w:tcBorders>
            <w:shd w:val="clear" w:color="auto" w:fill="auto"/>
          </w:tcPr>
          <w:p w14:paraId="7DA41926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Compliment </w:t>
            </w:r>
          </w:p>
        </w:tc>
        <w:tc>
          <w:tcPr>
            <w:tcW w:w="2198" w:type="dxa"/>
            <w:gridSpan w:val="2"/>
            <w:tcBorders>
              <w:top w:val="dotted" w:sz="2" w:space="0" w:color="auto"/>
              <w:left w:val="dotted" w:sz="4" w:space="0" w:color="auto"/>
              <w:bottom w:val="dotted" w:sz="2" w:space="0" w:color="auto"/>
              <w:right w:val="single" w:sz="2" w:space="0" w:color="auto"/>
            </w:tcBorders>
            <w:shd w:val="clear" w:color="auto" w:fill="auto"/>
          </w:tcPr>
          <w:p w14:paraId="1B65BD7E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Suggestion</w:t>
            </w:r>
          </w:p>
        </w:tc>
      </w:tr>
      <w:tr w:rsidR="003878D4" w14:paraId="60929C6E" w14:textId="77777777" w:rsidTr="002E77CD">
        <w:tblPrEx>
          <w:shd w:val="clear" w:color="auto" w:fill="auto"/>
        </w:tblPrEx>
        <w:trPr>
          <w:trHeight w:val="20"/>
        </w:trPr>
        <w:tc>
          <w:tcPr>
            <w:tcW w:w="3060" w:type="dxa"/>
            <w:tcBorders>
              <w:top w:val="dotted" w:sz="2" w:space="0" w:color="auto"/>
              <w:left w:val="single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14:paraId="4C39BF54" w14:textId="77777777" w:rsidR="003878D4" w:rsidRPr="003878D4" w:rsidRDefault="003878D4" w:rsidP="002E77CD">
            <w:pPr>
              <w:spacing w:before="60" w:after="60"/>
              <w:rPr>
                <w:b/>
                <w:bCs/>
                <w:sz w:val="18"/>
                <w:szCs w:val="18"/>
              </w:rPr>
            </w:pPr>
            <w:r w:rsidRPr="003878D4">
              <w:rPr>
                <w:b/>
                <w:bCs/>
                <w:sz w:val="18"/>
                <w:szCs w:val="18"/>
              </w:rPr>
              <w:t xml:space="preserve">Description of Incident or Grievance </w:t>
            </w:r>
          </w:p>
        </w:tc>
        <w:tc>
          <w:tcPr>
            <w:tcW w:w="6593" w:type="dxa"/>
            <w:gridSpan w:val="4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2" w:space="0" w:color="auto"/>
            </w:tcBorders>
            <w:shd w:val="clear" w:color="auto" w:fill="auto"/>
          </w:tcPr>
          <w:p w14:paraId="5E6DE4E3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>What happened? Where did it happen? Who was involved? What are the consequences?</w:t>
            </w:r>
          </w:p>
          <w:p w14:paraId="38F2BD78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</w:p>
          <w:p w14:paraId="535B78BD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</w:p>
          <w:p w14:paraId="7733C3D2" w14:textId="78EB0314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</w:p>
          <w:p w14:paraId="6AE220A8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</w:p>
          <w:p w14:paraId="17EC5557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</w:p>
        </w:tc>
      </w:tr>
      <w:tr w:rsidR="003878D4" w14:paraId="434AD5A0" w14:textId="77777777" w:rsidTr="002E77CD">
        <w:tblPrEx>
          <w:shd w:val="clear" w:color="auto" w:fill="auto"/>
        </w:tblPrEx>
        <w:trPr>
          <w:trHeight w:val="20"/>
        </w:trPr>
        <w:tc>
          <w:tcPr>
            <w:tcW w:w="3060" w:type="dxa"/>
            <w:vMerge w:val="restart"/>
            <w:tcBorders>
              <w:top w:val="dotted" w:sz="2" w:space="0" w:color="auto"/>
              <w:left w:val="single" w:sz="2" w:space="0" w:color="auto"/>
              <w:right w:val="dotted" w:sz="2" w:space="0" w:color="auto"/>
            </w:tcBorders>
            <w:shd w:val="clear" w:color="auto" w:fill="auto"/>
          </w:tcPr>
          <w:p w14:paraId="73882025" w14:textId="77777777" w:rsidR="003878D4" w:rsidRPr="003878D4" w:rsidRDefault="003878D4" w:rsidP="002E77CD">
            <w:pPr>
              <w:spacing w:before="60" w:after="60"/>
              <w:rPr>
                <w:b/>
                <w:bCs/>
                <w:sz w:val="18"/>
                <w:szCs w:val="18"/>
              </w:rPr>
            </w:pPr>
            <w:r w:rsidRPr="003878D4">
              <w:rPr>
                <w:b/>
                <w:bCs/>
                <w:sz w:val="18"/>
                <w:szCs w:val="18"/>
              </w:rPr>
              <w:t xml:space="preserve">Date of Incident or Grievance </w:t>
            </w:r>
          </w:p>
        </w:tc>
        <w:tc>
          <w:tcPr>
            <w:tcW w:w="6593" w:type="dxa"/>
            <w:gridSpan w:val="4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2" w:space="0" w:color="auto"/>
            </w:tcBorders>
            <w:shd w:val="clear" w:color="auto" w:fill="auto"/>
          </w:tcPr>
          <w:p w14:paraId="484612C4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</w:p>
        </w:tc>
      </w:tr>
      <w:tr w:rsidR="003878D4" w14:paraId="10596AFD" w14:textId="77777777" w:rsidTr="002E77CD">
        <w:tblPrEx>
          <w:shd w:val="clear" w:color="auto" w:fill="auto"/>
        </w:tblPrEx>
        <w:trPr>
          <w:trHeight w:val="20"/>
        </w:trPr>
        <w:tc>
          <w:tcPr>
            <w:tcW w:w="3060" w:type="dxa"/>
            <w:vMerge/>
            <w:tcBorders>
              <w:left w:val="single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14:paraId="28F22E99" w14:textId="77777777" w:rsidR="003878D4" w:rsidRDefault="003878D4" w:rsidP="002E77C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6593" w:type="dxa"/>
            <w:gridSpan w:val="4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2" w:space="0" w:color="auto"/>
            </w:tcBorders>
            <w:shd w:val="clear" w:color="auto" w:fill="auto"/>
          </w:tcPr>
          <w:p w14:paraId="6DF26464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One-time incident or grievance </w:t>
            </w:r>
          </w:p>
          <w:p w14:paraId="0702551B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Happened more than once</w:t>
            </w:r>
          </w:p>
          <w:p w14:paraId="7F879B30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  <w:r>
              <w:rPr>
                <w:sz w:val="18"/>
                <w:szCs w:val="18"/>
                <w:lang w:eastAsia="zh-TW"/>
              </w:rPr>
              <w:t xml:space="preserve">[   </w:t>
            </w:r>
            <w:proofErr w:type="gramStart"/>
            <w:r>
              <w:rPr>
                <w:sz w:val="18"/>
                <w:szCs w:val="18"/>
                <w:lang w:eastAsia="zh-TW"/>
              </w:rPr>
              <w:t xml:space="preserve">  ]</w:t>
            </w:r>
            <w:proofErr w:type="gramEnd"/>
            <w:r>
              <w:rPr>
                <w:sz w:val="18"/>
                <w:szCs w:val="18"/>
                <w:lang w:eastAsia="zh-TW"/>
              </w:rPr>
              <w:t xml:space="preserve">  On-going (currently experiencing the problem)</w:t>
            </w:r>
          </w:p>
        </w:tc>
      </w:tr>
      <w:tr w:rsidR="003878D4" w14:paraId="1FFB838F" w14:textId="77777777" w:rsidTr="002E77CD">
        <w:tblPrEx>
          <w:shd w:val="clear" w:color="auto" w:fill="auto"/>
        </w:tblPrEx>
        <w:trPr>
          <w:trHeight w:val="20"/>
        </w:trPr>
        <w:tc>
          <w:tcPr>
            <w:tcW w:w="3060" w:type="dxa"/>
            <w:tcBorders>
              <w:top w:val="dotted" w:sz="2" w:space="0" w:color="auto"/>
              <w:left w:val="single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14:paraId="516A2AC6" w14:textId="77777777" w:rsidR="003878D4" w:rsidRPr="003878D4" w:rsidRDefault="003878D4" w:rsidP="002E77CD">
            <w:pPr>
              <w:spacing w:before="60" w:after="60"/>
              <w:rPr>
                <w:b/>
                <w:bCs/>
                <w:sz w:val="18"/>
                <w:szCs w:val="18"/>
              </w:rPr>
            </w:pPr>
            <w:r w:rsidRPr="003878D4">
              <w:rPr>
                <w:b/>
                <w:bCs/>
                <w:sz w:val="18"/>
                <w:szCs w:val="18"/>
              </w:rPr>
              <w:t>What would you like to see happen to resolve the issue?</w:t>
            </w:r>
          </w:p>
        </w:tc>
        <w:tc>
          <w:tcPr>
            <w:tcW w:w="6593" w:type="dxa"/>
            <w:gridSpan w:val="4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2" w:space="0" w:color="auto"/>
            </w:tcBorders>
            <w:shd w:val="clear" w:color="auto" w:fill="auto"/>
          </w:tcPr>
          <w:p w14:paraId="70F7D6FA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</w:p>
          <w:p w14:paraId="6EFF27FC" w14:textId="000BB9C2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</w:p>
          <w:p w14:paraId="5CE1EA2B" w14:textId="61E15148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</w:p>
          <w:p w14:paraId="1BF82095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</w:p>
          <w:p w14:paraId="4DADCF6E" w14:textId="77777777" w:rsidR="003878D4" w:rsidRDefault="003878D4" w:rsidP="002E77CD">
            <w:pPr>
              <w:spacing w:before="60" w:after="60"/>
              <w:rPr>
                <w:sz w:val="18"/>
                <w:szCs w:val="18"/>
                <w:lang w:eastAsia="zh-TW"/>
              </w:rPr>
            </w:pPr>
          </w:p>
        </w:tc>
      </w:tr>
      <w:tr w:rsidR="005E1785" w14:paraId="3D70C345" w14:textId="77777777" w:rsidTr="00096714">
        <w:trPr>
          <w:gridAfter w:val="1"/>
          <w:wAfter w:w="14" w:type="dxa"/>
          <w:trHeight w:val="20"/>
        </w:trPr>
        <w:tc>
          <w:tcPr>
            <w:tcW w:w="9639" w:type="dxa"/>
            <w:gridSpan w:val="4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79D0DA2" w14:textId="77777777" w:rsidR="00FA7690" w:rsidRDefault="00FA7690" w:rsidP="00C241B7">
            <w:pPr>
              <w:spacing w:before="60" w:after="60"/>
              <w:rPr>
                <w:lang w:eastAsia="zh-TW"/>
              </w:rPr>
            </w:pPr>
          </w:p>
          <w:p w14:paraId="0359D463" w14:textId="77777777" w:rsidR="003878D4" w:rsidRDefault="003878D4" w:rsidP="00C241B7">
            <w:pPr>
              <w:spacing w:before="60" w:after="60"/>
              <w:rPr>
                <w:lang w:eastAsia="zh-TW"/>
              </w:rPr>
            </w:pPr>
          </w:p>
          <w:p w14:paraId="08206A6C" w14:textId="77777777" w:rsidR="003878D4" w:rsidRDefault="003878D4" w:rsidP="00C241B7">
            <w:pPr>
              <w:spacing w:before="60" w:after="60"/>
              <w:rPr>
                <w:lang w:eastAsia="zh-TW"/>
              </w:rPr>
            </w:pPr>
          </w:p>
          <w:p w14:paraId="67452F19" w14:textId="61842E14" w:rsidR="003878D4" w:rsidRPr="00C04198" w:rsidRDefault="003878D4" w:rsidP="00C241B7">
            <w:pPr>
              <w:spacing w:before="60" w:after="60"/>
              <w:rPr>
                <w:b/>
                <w:bCs/>
                <w:lang w:eastAsia="zh-TW"/>
              </w:rPr>
            </w:pPr>
            <w:r w:rsidRPr="00C04198">
              <w:rPr>
                <w:b/>
                <w:bCs/>
                <w:lang w:eastAsia="zh-TW"/>
              </w:rPr>
              <w:t>Signature</w:t>
            </w:r>
          </w:p>
          <w:p w14:paraId="346F6CF5" w14:textId="77777777" w:rsidR="003878D4" w:rsidRPr="00C04198" w:rsidRDefault="003878D4" w:rsidP="00C241B7">
            <w:pPr>
              <w:spacing w:before="60" w:after="60"/>
              <w:rPr>
                <w:b/>
                <w:bCs/>
                <w:lang w:eastAsia="zh-TW"/>
              </w:rPr>
            </w:pPr>
          </w:p>
          <w:p w14:paraId="1E5EF70B" w14:textId="3CE3FE4F" w:rsidR="003878D4" w:rsidRPr="00C04198" w:rsidRDefault="003878D4" w:rsidP="00C241B7">
            <w:pPr>
              <w:spacing w:before="60" w:after="60"/>
              <w:rPr>
                <w:b/>
                <w:bCs/>
                <w:lang w:eastAsia="zh-TW"/>
              </w:rPr>
            </w:pPr>
            <w:r w:rsidRPr="00C04198">
              <w:rPr>
                <w:b/>
                <w:bCs/>
                <w:lang w:eastAsia="zh-TW"/>
              </w:rPr>
              <w:t>Date</w:t>
            </w:r>
          </w:p>
          <w:p w14:paraId="4E005CEE" w14:textId="77777777" w:rsidR="003878D4" w:rsidRDefault="003878D4" w:rsidP="00C241B7">
            <w:pPr>
              <w:spacing w:before="60" w:after="60"/>
              <w:rPr>
                <w:lang w:eastAsia="zh-TW"/>
              </w:rPr>
            </w:pPr>
          </w:p>
          <w:p w14:paraId="57C651A6" w14:textId="77777777" w:rsidR="003878D4" w:rsidRDefault="003878D4" w:rsidP="00C241B7">
            <w:pPr>
              <w:spacing w:before="60" w:after="60"/>
              <w:rPr>
                <w:lang w:eastAsia="zh-TW"/>
              </w:rPr>
            </w:pPr>
          </w:p>
          <w:p w14:paraId="572FEDBB" w14:textId="77777777" w:rsidR="003878D4" w:rsidRDefault="003878D4" w:rsidP="00C241B7">
            <w:pPr>
              <w:spacing w:before="60" w:after="60"/>
              <w:rPr>
                <w:lang w:eastAsia="zh-TW"/>
              </w:rPr>
            </w:pPr>
          </w:p>
          <w:p w14:paraId="26AC5CCC" w14:textId="5FF399F6" w:rsidR="003878D4" w:rsidRPr="00FA7690" w:rsidRDefault="003878D4" w:rsidP="00C241B7">
            <w:pPr>
              <w:spacing w:before="60" w:after="60"/>
              <w:rPr>
                <w:lang w:eastAsia="zh-TW"/>
              </w:rPr>
            </w:pPr>
          </w:p>
        </w:tc>
      </w:tr>
    </w:tbl>
    <w:p w14:paraId="39EE5152" w14:textId="6E2B15CC" w:rsidR="00210356" w:rsidRDefault="00210356" w:rsidP="00096714">
      <w:pPr>
        <w:spacing w:line="276" w:lineRule="auto"/>
      </w:pPr>
    </w:p>
    <w:p w14:paraId="738FFFFB" w14:textId="579BAE7C" w:rsidR="003878D4" w:rsidRPr="003878D4" w:rsidRDefault="003878D4" w:rsidP="00096714">
      <w:pPr>
        <w:spacing w:line="276" w:lineRule="auto"/>
        <w:rPr>
          <w:sz w:val="18"/>
          <w:szCs w:val="18"/>
        </w:rPr>
      </w:pPr>
      <w:r w:rsidRPr="003878D4">
        <w:rPr>
          <w:sz w:val="18"/>
          <w:szCs w:val="18"/>
        </w:rPr>
        <w:t>Please return this from to Archipelago</w:t>
      </w:r>
      <w:r>
        <w:rPr>
          <w:sz w:val="18"/>
          <w:szCs w:val="18"/>
        </w:rPr>
        <w:t xml:space="preserve"> Capital Partners</w:t>
      </w:r>
      <w:r w:rsidRPr="003878D4">
        <w:rPr>
          <w:sz w:val="18"/>
          <w:szCs w:val="18"/>
        </w:rPr>
        <w:t>’ ESG Officer</w:t>
      </w:r>
    </w:p>
    <w:p w14:paraId="36996958" w14:textId="696068B8" w:rsidR="003878D4" w:rsidRPr="003878D4" w:rsidRDefault="003878D4" w:rsidP="00096714">
      <w:pPr>
        <w:spacing w:line="276" w:lineRule="auto"/>
        <w:rPr>
          <w:sz w:val="18"/>
          <w:szCs w:val="18"/>
        </w:rPr>
      </w:pPr>
      <w:r w:rsidRPr="003878D4">
        <w:rPr>
          <w:sz w:val="18"/>
          <w:szCs w:val="18"/>
        </w:rPr>
        <w:t xml:space="preserve">Address: </w:t>
      </w:r>
      <w:r w:rsidR="00EB061C">
        <w:rPr>
          <w:sz w:val="18"/>
          <w:szCs w:val="18"/>
        </w:rPr>
        <w:t>1</w:t>
      </w:r>
      <w:r w:rsidRPr="003878D4">
        <w:rPr>
          <w:color w:val="202124"/>
          <w:sz w:val="18"/>
          <w:szCs w:val="18"/>
          <w:shd w:val="clear" w:color="auto" w:fill="FFFFFF"/>
        </w:rPr>
        <w:t>38 Robinson Road, #12-01, Oxley Tower, Singapore, 068906</w:t>
      </w:r>
    </w:p>
    <w:p w14:paraId="05F01831" w14:textId="6144772C" w:rsidR="003878D4" w:rsidRPr="003878D4" w:rsidRDefault="003878D4" w:rsidP="00096714">
      <w:pPr>
        <w:spacing w:line="276" w:lineRule="auto"/>
        <w:rPr>
          <w:sz w:val="18"/>
          <w:szCs w:val="18"/>
        </w:rPr>
      </w:pPr>
      <w:r w:rsidRPr="003878D4">
        <w:rPr>
          <w:sz w:val="18"/>
          <w:szCs w:val="18"/>
        </w:rPr>
        <w:t xml:space="preserve">Email: </w:t>
      </w:r>
      <w:hyperlink r:id="rId11" w:history="1">
        <w:r w:rsidRPr="003878D4">
          <w:rPr>
            <w:rStyle w:val="Hyperlink"/>
            <w:sz w:val="18"/>
            <w:szCs w:val="18"/>
          </w:rPr>
          <w:t>esg@arxpelago.com</w:t>
        </w:r>
      </w:hyperlink>
      <w:r w:rsidRPr="003878D4">
        <w:rPr>
          <w:sz w:val="18"/>
          <w:szCs w:val="18"/>
        </w:rPr>
        <w:t xml:space="preserve"> </w:t>
      </w:r>
    </w:p>
    <w:sectPr w:rsidR="003878D4" w:rsidRPr="003878D4" w:rsidSect="002C290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B472D" w14:textId="77777777" w:rsidR="003149A7" w:rsidRDefault="003149A7" w:rsidP="00350B46">
      <w:r>
        <w:separator/>
      </w:r>
    </w:p>
  </w:endnote>
  <w:endnote w:type="continuationSeparator" w:id="0">
    <w:p w14:paraId="52041D3B" w14:textId="77777777" w:rsidR="003149A7" w:rsidRDefault="003149A7" w:rsidP="00350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5EF94" w14:textId="77777777" w:rsidR="005D6579" w:rsidRDefault="005D65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43D550" w14:textId="77777777" w:rsidR="005D6579" w:rsidRDefault="005D65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C1AD62" w14:textId="77777777" w:rsidR="005D6579" w:rsidRDefault="005D65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CADE80" w14:textId="77777777" w:rsidR="003149A7" w:rsidRDefault="003149A7" w:rsidP="00350B46">
      <w:r>
        <w:separator/>
      </w:r>
    </w:p>
  </w:footnote>
  <w:footnote w:type="continuationSeparator" w:id="0">
    <w:p w14:paraId="7D87F557" w14:textId="77777777" w:rsidR="003149A7" w:rsidRDefault="003149A7" w:rsidP="00350B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9B7D25" w14:textId="77777777" w:rsidR="005D6579" w:rsidRDefault="005D65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4852AD" w14:textId="77777777" w:rsidR="005D6579" w:rsidRDefault="005D65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89636" w14:textId="77777777" w:rsidR="005D6579" w:rsidRDefault="005D65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077C83"/>
    <w:multiLevelType w:val="hybridMultilevel"/>
    <w:tmpl w:val="E58E3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8B14F4"/>
    <w:multiLevelType w:val="hybridMultilevel"/>
    <w:tmpl w:val="395C0CCC"/>
    <w:lvl w:ilvl="0" w:tplc="0B0E5794">
      <w:start w:val="1"/>
      <w:numFmt w:val="bullet"/>
      <w:lvlText w:val=""/>
      <w:lvlJc w:val="left"/>
      <w:pPr>
        <w:tabs>
          <w:tab w:val="num" w:pos="113"/>
        </w:tabs>
        <w:ind w:left="113" w:hanging="113"/>
      </w:pPr>
      <w:rPr>
        <w:rFonts w:ascii="Symbol" w:hAnsi="Symbol" w:hint="default"/>
        <w:color w:val="auto"/>
        <w:sz w:val="18"/>
        <w:szCs w:val="20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327E84"/>
    <w:multiLevelType w:val="hybridMultilevel"/>
    <w:tmpl w:val="9648D416"/>
    <w:lvl w:ilvl="0" w:tplc="A2369B34">
      <w:start w:val="1"/>
      <w:numFmt w:val="bullet"/>
      <w:lvlText w:val=""/>
      <w:lvlJc w:val="left"/>
      <w:pPr>
        <w:tabs>
          <w:tab w:val="num" w:pos="227"/>
        </w:tabs>
        <w:ind w:left="227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266CA9"/>
    <w:multiLevelType w:val="hybridMultilevel"/>
    <w:tmpl w:val="E2DE1430"/>
    <w:lvl w:ilvl="0" w:tplc="E242B5D2">
      <w:start w:val="1"/>
      <w:numFmt w:val="bullet"/>
      <w:lvlText w:val="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color w:val="auto"/>
        <w:sz w:val="20"/>
        <w:szCs w:val="20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2C68A3"/>
    <w:multiLevelType w:val="hybridMultilevel"/>
    <w:tmpl w:val="AE9ACDFC"/>
    <w:lvl w:ilvl="0" w:tplc="16422C04">
      <w:start w:val="1"/>
      <w:numFmt w:val="bullet"/>
      <w:pStyle w:val="ListParagraph"/>
      <w:lvlText w:val=""/>
      <w:lvlJc w:val="left"/>
      <w:pPr>
        <w:ind w:left="680" w:hanging="340"/>
      </w:pPr>
      <w:rPr>
        <w:rFonts w:ascii="Wingdings" w:hAnsi="Wingdings" w:hint="default"/>
        <w:sz w:val="20"/>
        <w:szCs w:val="20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777748"/>
    <w:multiLevelType w:val="hybridMultilevel"/>
    <w:tmpl w:val="0FE6600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5"/>
  </w:num>
  <w:num w:numId="10">
    <w:abstractNumId w:val="0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1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Mjc0MrAwNTEwNjJX0lEKTi0uzszPAykwNK0FABGNNl0tAAAA"/>
  </w:docVars>
  <w:rsids>
    <w:rsidRoot w:val="002C290E"/>
    <w:rsid w:val="00004D95"/>
    <w:rsid w:val="000219F3"/>
    <w:rsid w:val="00041B46"/>
    <w:rsid w:val="000427D9"/>
    <w:rsid w:val="00075D63"/>
    <w:rsid w:val="00096714"/>
    <w:rsid w:val="000B6B4C"/>
    <w:rsid w:val="000D2012"/>
    <w:rsid w:val="000E02D1"/>
    <w:rsid w:val="000F6587"/>
    <w:rsid w:val="00122B96"/>
    <w:rsid w:val="001350EC"/>
    <w:rsid w:val="001441FB"/>
    <w:rsid w:val="00187C17"/>
    <w:rsid w:val="00193C7F"/>
    <w:rsid w:val="001B18BD"/>
    <w:rsid w:val="001B4059"/>
    <w:rsid w:val="001B7D6D"/>
    <w:rsid w:val="001C5079"/>
    <w:rsid w:val="001C517A"/>
    <w:rsid w:val="001E0375"/>
    <w:rsid w:val="001F0051"/>
    <w:rsid w:val="00207F55"/>
    <w:rsid w:val="00210356"/>
    <w:rsid w:val="00240A1B"/>
    <w:rsid w:val="00262888"/>
    <w:rsid w:val="00276093"/>
    <w:rsid w:val="002778E8"/>
    <w:rsid w:val="00285B61"/>
    <w:rsid w:val="00296DE3"/>
    <w:rsid w:val="002B4B72"/>
    <w:rsid w:val="002C290E"/>
    <w:rsid w:val="002C4000"/>
    <w:rsid w:val="002D115E"/>
    <w:rsid w:val="002D7E98"/>
    <w:rsid w:val="003149A7"/>
    <w:rsid w:val="00314B62"/>
    <w:rsid w:val="00350B46"/>
    <w:rsid w:val="00376A5F"/>
    <w:rsid w:val="00380795"/>
    <w:rsid w:val="003837C1"/>
    <w:rsid w:val="003878D4"/>
    <w:rsid w:val="00391501"/>
    <w:rsid w:val="00393258"/>
    <w:rsid w:val="003A6B9D"/>
    <w:rsid w:val="003D0450"/>
    <w:rsid w:val="003E7B89"/>
    <w:rsid w:val="00444375"/>
    <w:rsid w:val="004619FB"/>
    <w:rsid w:val="00462B30"/>
    <w:rsid w:val="00485966"/>
    <w:rsid w:val="00486905"/>
    <w:rsid w:val="00494399"/>
    <w:rsid w:val="00494D57"/>
    <w:rsid w:val="004A0802"/>
    <w:rsid w:val="004C1204"/>
    <w:rsid w:val="004C5B2B"/>
    <w:rsid w:val="004D23AA"/>
    <w:rsid w:val="004E5A41"/>
    <w:rsid w:val="004E7FDB"/>
    <w:rsid w:val="004F70EC"/>
    <w:rsid w:val="00512B6E"/>
    <w:rsid w:val="005215C5"/>
    <w:rsid w:val="0053296B"/>
    <w:rsid w:val="0058716D"/>
    <w:rsid w:val="005935CC"/>
    <w:rsid w:val="005D6579"/>
    <w:rsid w:val="005E1785"/>
    <w:rsid w:val="005F69AF"/>
    <w:rsid w:val="006149D6"/>
    <w:rsid w:val="006304FC"/>
    <w:rsid w:val="0063411F"/>
    <w:rsid w:val="006525E3"/>
    <w:rsid w:val="00661A2B"/>
    <w:rsid w:val="00670C9A"/>
    <w:rsid w:val="006A4932"/>
    <w:rsid w:val="006B5705"/>
    <w:rsid w:val="006C76A4"/>
    <w:rsid w:val="006E34C6"/>
    <w:rsid w:val="006E4217"/>
    <w:rsid w:val="006F4731"/>
    <w:rsid w:val="00700A92"/>
    <w:rsid w:val="00725E11"/>
    <w:rsid w:val="00726D6D"/>
    <w:rsid w:val="00761627"/>
    <w:rsid w:val="00770880"/>
    <w:rsid w:val="00771EB8"/>
    <w:rsid w:val="007A5566"/>
    <w:rsid w:val="007B0D41"/>
    <w:rsid w:val="007B5EC5"/>
    <w:rsid w:val="007D4C35"/>
    <w:rsid w:val="007E13DF"/>
    <w:rsid w:val="007F5A83"/>
    <w:rsid w:val="00801E9C"/>
    <w:rsid w:val="0080510D"/>
    <w:rsid w:val="008070EE"/>
    <w:rsid w:val="00833611"/>
    <w:rsid w:val="008353FF"/>
    <w:rsid w:val="00837B6E"/>
    <w:rsid w:val="0086434B"/>
    <w:rsid w:val="00877881"/>
    <w:rsid w:val="00880BFD"/>
    <w:rsid w:val="0088311F"/>
    <w:rsid w:val="008A65E6"/>
    <w:rsid w:val="008B27A1"/>
    <w:rsid w:val="008C514B"/>
    <w:rsid w:val="008E0AD5"/>
    <w:rsid w:val="008E3075"/>
    <w:rsid w:val="008E7561"/>
    <w:rsid w:val="008F5C47"/>
    <w:rsid w:val="009102D3"/>
    <w:rsid w:val="00923CEA"/>
    <w:rsid w:val="0092544D"/>
    <w:rsid w:val="00931081"/>
    <w:rsid w:val="00934A7D"/>
    <w:rsid w:val="00936FC5"/>
    <w:rsid w:val="009450C9"/>
    <w:rsid w:val="00947651"/>
    <w:rsid w:val="00966E19"/>
    <w:rsid w:val="0097572F"/>
    <w:rsid w:val="0098027D"/>
    <w:rsid w:val="009B2866"/>
    <w:rsid w:val="009B2F7A"/>
    <w:rsid w:val="009B3655"/>
    <w:rsid w:val="009C6BB6"/>
    <w:rsid w:val="009D1728"/>
    <w:rsid w:val="009D53B1"/>
    <w:rsid w:val="009E68E0"/>
    <w:rsid w:val="00A033A4"/>
    <w:rsid w:val="00A0768E"/>
    <w:rsid w:val="00A12BC2"/>
    <w:rsid w:val="00A40612"/>
    <w:rsid w:val="00A415E7"/>
    <w:rsid w:val="00A45B2E"/>
    <w:rsid w:val="00A60588"/>
    <w:rsid w:val="00A63B86"/>
    <w:rsid w:val="00A74BD4"/>
    <w:rsid w:val="00AA117A"/>
    <w:rsid w:val="00AE0E1B"/>
    <w:rsid w:val="00AE5561"/>
    <w:rsid w:val="00B001F6"/>
    <w:rsid w:val="00B04CB7"/>
    <w:rsid w:val="00B26E1D"/>
    <w:rsid w:val="00B36C50"/>
    <w:rsid w:val="00B85A1D"/>
    <w:rsid w:val="00B92A91"/>
    <w:rsid w:val="00BB39E2"/>
    <w:rsid w:val="00BC0257"/>
    <w:rsid w:val="00BC0571"/>
    <w:rsid w:val="00BC3352"/>
    <w:rsid w:val="00BE4EDE"/>
    <w:rsid w:val="00BE6B2F"/>
    <w:rsid w:val="00BF569D"/>
    <w:rsid w:val="00BF6334"/>
    <w:rsid w:val="00C04198"/>
    <w:rsid w:val="00C919DB"/>
    <w:rsid w:val="00C951EA"/>
    <w:rsid w:val="00CB3A04"/>
    <w:rsid w:val="00CD7A0E"/>
    <w:rsid w:val="00CE7C36"/>
    <w:rsid w:val="00D05CAB"/>
    <w:rsid w:val="00D2318E"/>
    <w:rsid w:val="00D27997"/>
    <w:rsid w:val="00D526EB"/>
    <w:rsid w:val="00D7405E"/>
    <w:rsid w:val="00D76469"/>
    <w:rsid w:val="00D86CBC"/>
    <w:rsid w:val="00DA17FF"/>
    <w:rsid w:val="00DA2348"/>
    <w:rsid w:val="00DB21D2"/>
    <w:rsid w:val="00DB6A78"/>
    <w:rsid w:val="00DD205F"/>
    <w:rsid w:val="00DD48D4"/>
    <w:rsid w:val="00DD7997"/>
    <w:rsid w:val="00DE11BC"/>
    <w:rsid w:val="00E245D0"/>
    <w:rsid w:val="00E37456"/>
    <w:rsid w:val="00E46BEA"/>
    <w:rsid w:val="00EA006A"/>
    <w:rsid w:val="00EA7C99"/>
    <w:rsid w:val="00EB061C"/>
    <w:rsid w:val="00EB1D22"/>
    <w:rsid w:val="00EC22A2"/>
    <w:rsid w:val="00ED3D0B"/>
    <w:rsid w:val="00F0449D"/>
    <w:rsid w:val="00F06522"/>
    <w:rsid w:val="00F0779F"/>
    <w:rsid w:val="00F15C9E"/>
    <w:rsid w:val="00F214F3"/>
    <w:rsid w:val="00F238CD"/>
    <w:rsid w:val="00F2560B"/>
    <w:rsid w:val="00F26E5B"/>
    <w:rsid w:val="00F663E6"/>
    <w:rsid w:val="00F70FEE"/>
    <w:rsid w:val="00F76F93"/>
    <w:rsid w:val="00F77884"/>
    <w:rsid w:val="00F97693"/>
    <w:rsid w:val="00FA7452"/>
    <w:rsid w:val="00FA7690"/>
    <w:rsid w:val="00FC5999"/>
    <w:rsid w:val="00FD0C41"/>
    <w:rsid w:val="00FD1322"/>
    <w:rsid w:val="00FF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875C6"/>
  <w15:chartTrackingRefBased/>
  <w15:docId w15:val="{8B74E755-D7F4-4ED9-BB08-A8EB6170D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90E"/>
    <w:pPr>
      <w:spacing w:after="0" w:line="240" w:lineRule="auto"/>
    </w:pPr>
    <w:rPr>
      <w:rFonts w:ascii="Arial Narrow" w:eastAsia="Times New Roman" w:hAnsi="Arial Narrow" w:cs="Arial"/>
      <w:sz w:val="20"/>
      <w:szCs w:val="20"/>
      <w:lang w:val="en-GB"/>
    </w:rPr>
  </w:style>
  <w:style w:type="paragraph" w:styleId="Heading1">
    <w:name w:val="heading 1"/>
    <w:aliases w:val="top Heading 1"/>
    <w:basedOn w:val="Heading2"/>
    <w:next w:val="Normal"/>
    <w:link w:val="Heading1Char"/>
    <w:autoRedefine/>
    <w:uiPriority w:val="9"/>
    <w:qFormat/>
    <w:rsid w:val="008C514B"/>
    <w:pPr>
      <w:keepLines w:val="0"/>
      <w:spacing w:before="240" w:after="60" w:line="276" w:lineRule="auto"/>
      <w:ind w:left="432" w:hanging="432"/>
      <w:outlineLvl w:val="0"/>
    </w:pPr>
    <w:rPr>
      <w:rFonts w:ascii="Arial" w:hAnsi="Arial" w:cs="Arial"/>
      <w:b/>
      <w:bCs/>
      <w:color w:val="auto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C290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op Heading 1 Char"/>
    <w:basedOn w:val="DefaultParagraphFont"/>
    <w:link w:val="Heading1"/>
    <w:uiPriority w:val="9"/>
    <w:rsid w:val="008C514B"/>
    <w:rPr>
      <w:rFonts w:ascii="Arial" w:eastAsiaTheme="majorEastAsia" w:hAnsi="Arial" w:cs="Arial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39"/>
    <w:qFormat/>
    <w:rsid w:val="002C290E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PRI Bullets,Bullet paragraph"/>
    <w:basedOn w:val="Normal"/>
    <w:link w:val="ListParagraphChar"/>
    <w:uiPriority w:val="34"/>
    <w:qFormat/>
    <w:rsid w:val="002C290E"/>
    <w:pPr>
      <w:numPr>
        <w:numId w:val="1"/>
      </w:numPr>
      <w:spacing w:before="100" w:after="100" w:line="264" w:lineRule="auto"/>
    </w:pPr>
    <w:rPr>
      <w:rFonts w:ascii="Arial" w:hAnsi="Arial" w:cs="Times New Roman"/>
      <w:lang w:eastAsia="en-GB"/>
    </w:rPr>
  </w:style>
  <w:style w:type="character" w:customStyle="1" w:styleId="ListParagraphChar">
    <w:name w:val="List Paragraph Char"/>
    <w:aliases w:val="PRI Bullets Char,Bullet paragraph Char"/>
    <w:link w:val="ListParagraph"/>
    <w:uiPriority w:val="34"/>
    <w:rsid w:val="002C290E"/>
    <w:rPr>
      <w:rFonts w:ascii="Arial" w:eastAsia="Times New Roman" w:hAnsi="Arial" w:cs="Times New Roman"/>
      <w:sz w:val="20"/>
      <w:szCs w:val="20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C290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70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0EE"/>
    <w:rPr>
      <w:rFonts w:ascii="Segoe UI" w:eastAsia="Times New Roman" w:hAnsi="Segoe UI" w:cs="Segoe UI"/>
      <w:sz w:val="18"/>
      <w:szCs w:val="18"/>
      <w:lang w:val="en-GB"/>
    </w:rPr>
  </w:style>
  <w:style w:type="paragraph" w:styleId="FootnoteText">
    <w:name w:val="footnote text"/>
    <w:aliases w:val="FN,ft"/>
    <w:basedOn w:val="Normal"/>
    <w:link w:val="FootnoteTextChar"/>
    <w:uiPriority w:val="99"/>
    <w:unhideWhenUsed/>
    <w:rsid w:val="00350B46"/>
  </w:style>
  <w:style w:type="character" w:customStyle="1" w:styleId="FootnoteTextChar">
    <w:name w:val="Footnote Text Char"/>
    <w:aliases w:val="FN Char,ft Char"/>
    <w:basedOn w:val="DefaultParagraphFont"/>
    <w:link w:val="FootnoteText"/>
    <w:uiPriority w:val="99"/>
    <w:rsid w:val="00350B46"/>
    <w:rPr>
      <w:rFonts w:ascii="Arial Narrow" w:eastAsia="Times New Roman" w:hAnsi="Arial Narrow" w:cs="Arial"/>
      <w:sz w:val="20"/>
      <w:szCs w:val="20"/>
      <w:lang w:val="en-GB"/>
    </w:rPr>
  </w:style>
  <w:style w:type="character" w:styleId="FootnoteReference">
    <w:name w:val="footnote reference"/>
    <w:aliases w:val="(Asian) Arial,*,16 Point,Black,EY Footnote Reference,FC,Style 18,Style 49,Superscript 6 Point,_Footnote Reference,_Footnote Text,_Footnote base Reference,_Footnote text,fr,fr + (Latin) Arial,ftref"/>
    <w:basedOn w:val="DefaultParagraphFont"/>
    <w:uiPriority w:val="99"/>
    <w:unhideWhenUsed/>
    <w:qFormat/>
    <w:rsid w:val="00350B46"/>
    <w:rPr>
      <w:vertAlign w:val="superscript"/>
    </w:rPr>
  </w:style>
  <w:style w:type="table" w:customStyle="1" w:styleId="TableGrid2">
    <w:name w:val="Table Grid2"/>
    <w:basedOn w:val="TableNormal"/>
    <w:next w:val="TableGrid"/>
    <w:uiPriority w:val="39"/>
    <w:rsid w:val="00661A2B"/>
    <w:pPr>
      <w:spacing w:after="0" w:line="240" w:lineRule="auto"/>
    </w:pPr>
    <w:rPr>
      <w:lang w:val="en-H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4D5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4D57"/>
    <w:rPr>
      <w:rFonts w:ascii="Arial Narrow" w:eastAsia="Times New Roman" w:hAnsi="Arial Narrow" w:cs="Arial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94D5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4D57"/>
    <w:rPr>
      <w:rFonts w:ascii="Arial Narrow" w:eastAsia="Times New Roman" w:hAnsi="Arial Narrow" w:cs="Arial"/>
      <w:sz w:val="20"/>
      <w:szCs w:val="20"/>
      <w:lang w:val="en-GB"/>
    </w:rPr>
  </w:style>
  <w:style w:type="paragraph" w:customStyle="1" w:styleId="Default">
    <w:name w:val="Default"/>
    <w:rsid w:val="00BB39E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SG"/>
    </w:rPr>
  </w:style>
  <w:style w:type="character" w:styleId="Hyperlink">
    <w:name w:val="Hyperlink"/>
    <w:basedOn w:val="DefaultParagraphFont"/>
    <w:uiPriority w:val="99"/>
    <w:unhideWhenUsed/>
    <w:rsid w:val="00D279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79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25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sg@arxpelago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3A6D0010DB54FB7BF0432C6D0761A" ma:contentTypeVersion="9" ma:contentTypeDescription="Create a new document." ma:contentTypeScope="" ma:versionID="2f04aece12faf4fee1b16aaab28798b1">
  <xsd:schema xmlns:xsd="http://www.w3.org/2001/XMLSchema" xmlns:xs="http://www.w3.org/2001/XMLSchema" xmlns:p="http://schemas.microsoft.com/office/2006/metadata/properties" xmlns:ns2="426706fa-74a4-48df-a3fd-318560e4ae2d" xmlns:ns3="08156a12-6039-4f53-9807-29b6f4c37556" targetNamespace="http://schemas.microsoft.com/office/2006/metadata/properties" ma:root="true" ma:fieldsID="fab49be81628ba2768e3d7f63ddf18b8" ns2:_="" ns3:_="">
    <xsd:import namespace="426706fa-74a4-48df-a3fd-318560e4ae2d"/>
    <xsd:import namespace="08156a12-6039-4f53-9807-29b6f4c375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6706fa-74a4-48df-a3fd-318560e4ae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156a12-6039-4f53-9807-29b6f4c3755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E71C70-181C-40C7-B7EC-70DC34EF46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78E4AE-F593-49A7-90A2-9A03596E72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400391-AB4F-43EF-989E-DEF64CCFF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6706fa-74a4-48df-a3fd-318560e4ae2d"/>
    <ds:schemaRef ds:uri="08156a12-6039-4f53-9807-29b6f4c375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65CE8E-485E-4812-8C35-E9E76EFFC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</dc:creator>
  <cp:keywords/>
  <dc:description/>
  <cp:lastModifiedBy>rita r</cp:lastModifiedBy>
  <cp:revision>2</cp:revision>
  <cp:lastPrinted>2021-02-11T01:21:00Z</cp:lastPrinted>
  <dcterms:created xsi:type="dcterms:W3CDTF">2021-03-29T03:06:00Z</dcterms:created>
  <dcterms:modified xsi:type="dcterms:W3CDTF">2021-03-29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3A6D0010DB54FB7BF0432C6D0761A</vt:lpwstr>
  </property>
</Properties>
</file>